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a60b443f5f7badbe4c660260aa1773d6f9493d9"/>
    <w:p>
      <w:pPr>
        <w:pStyle w:val="Heading1"/>
      </w:pPr>
      <w:r>
        <w:t xml:space="preserve">Cover Letter for Dentist Position in Argentina Buenos Aires</w:t>
      </w:r>
    </w:p>
    <w:p>
      <w:pPr>
        <w:pStyle w:val="FirstParagraph"/>
      </w:pPr>
      <w:r>
        <w:t xml:space="preserve">Dear [Hiring Manager's Name],</w:t>
      </w:r>
    </w:p>
    <w:p>
      <w:pPr>
        <w:pStyle w:val="BodyText"/>
      </w:pPr>
      <w:r>
        <w:t xml:space="preserve">As a dedicated and skilled dentist with a passion for delivering exceptional oral healthcare, I am excited to submit my application for the Dentist position at your esteemed clinic in Argentina Buenos Aires. This opportunity aligns perfectly with my professional goals and commitment to providing high-quality dental care within a culturally rich and dynamic environment. With extensive experience in clinical practice, patient-centered care, and a deep understanding of the unique needs of communities in Argentina Buenos Aires, I am confident that my background and expertise will contribute meaningfully to your team.</w:t>
      </w:r>
    </w:p>
    <w:bookmarkStart w:id="20" w:name="X6bc7d1100cc9b199d7bd0926d2a500113bc97b0"/>
    <w:p>
      <w:pPr>
        <w:pStyle w:val="Heading2"/>
      </w:pPr>
      <w:r>
        <w:t xml:space="preserve">Why I Am a Strong Candidate for the Dentist Role in Argentina Buenos Aires</w:t>
      </w:r>
    </w:p>
    <w:p>
      <w:pPr>
        <w:pStyle w:val="FirstParagraph"/>
      </w:pPr>
      <w:r>
        <w:t xml:space="preserve">My journey as a dentist has been rooted in a desire to combine technical excellence with compassionate care. Over the past [X years], I have worked in diverse dental settings, ranging from private practices to community health centers, where I have honed my skills in general dentistry, restorative treatments, preventive care, and patient education. My approach is always guided by the principle that every patient deserves personalized attention and treatment plans tailored to their individual needs. This philosophy resonates deeply with the values of dental professionals in Argentina Buenos Aires, where building trust and long-term relationships with patients is a cornerstone of success.</w:t>
      </w:r>
    </w:p>
    <w:p>
      <w:pPr>
        <w:pStyle w:val="BodyText"/>
      </w:pPr>
      <w:r>
        <w:t xml:space="preserve">What sets me apart as a Dentist in Argentina Buenos Aires is my ability to adapt to local healthcare practices while staying informed about global advancements in dental technology. I have actively participated in continuing education programs focused on modern techniques such as digital imaging, minimally invasive procedures, and cosmetic dentistry. These skills are particularly relevant in Buenos Aires, where patients often seek both functional and aesthetic solutions for their oral health. Additionally, my fluency in Spanish allows me to communicate effectively with a wide range of patients, ensuring clarity and comfort during every visit.</w:t>
      </w:r>
    </w:p>
    <w:bookmarkEnd w:id="20"/>
    <w:bookmarkStart w:id="21" w:name="X0eaa2527c5310e8a308ee2a548727603e00a3da"/>
    <w:p>
      <w:pPr>
        <w:pStyle w:val="Heading2"/>
      </w:pPr>
      <w:r>
        <w:t xml:space="preserve">Understanding the Unique Needs of Dentistry in Argentina Buenos Aires</w:t>
      </w:r>
    </w:p>
    <w:p>
      <w:pPr>
        <w:pStyle w:val="FirstParagraph"/>
      </w:pPr>
      <w:r>
        <w:t xml:space="preserve">Argentina Buenos Aires is a vibrant city known for its cultural heritage, diverse population, and high standards of healthcare. As a Dentist in this region, I understand the importance of addressing both the clinical and cultural aspects of patient care. The city’s dental landscape is shaped by a mix of traditional practices and cutting-edge innovations, and I have always been committed to staying at the forefront of these developments. Whether it’s collaborating with specialists, utilizing advanced diagnostic tools, or educating patients about preventive care, I strive to provide services that meet the evolving demands of Buenos Aires’ communities.</w:t>
      </w:r>
    </w:p>
    <w:p>
      <w:pPr>
        <w:pStyle w:val="BodyText"/>
      </w:pPr>
      <w:r>
        <w:t xml:space="preserve">Moreover, Argentina Buenos Aires has a strong emphasis on public health initiatives aimed at improving access to dental care for all socioeconomic groups. My experience working with underserved populations has equipped me with the ability to design and implement programs that promote oral health equity. I am particularly drawn to your clinic’s mission of combining excellence in clinical practice with a commitment to community outreach, as this aligns with my own professional values.</w:t>
      </w:r>
    </w:p>
    <w:bookmarkEnd w:id="21"/>
    <w:bookmarkStart w:id="22" w:name="professional-experience-and-achievements"/>
    <w:p>
      <w:pPr>
        <w:pStyle w:val="Heading2"/>
      </w:pPr>
      <w:r>
        <w:t xml:space="preserve">Professional Experience and Achievements</w:t>
      </w:r>
    </w:p>
    <w:p>
      <w:pPr>
        <w:pStyle w:val="FirstParagraph"/>
      </w:pPr>
      <w:r>
        <w:t xml:space="preserve">In my previous roles, I have consistently demonstrated a strong work ethic, attention to detail, and the ability to thrive in fast-paced environments. For example, while working at [Previous Dental Practice Name] in [City], I led a team of dental professionals in expanding services to include orthodontic consultations and implantology. This initiative not only improved patient satisfaction but also increased the practice’s reputation as a leader in comprehensive care. My ability to manage both clinical and administrative tasks has allowed me to contribute effectively to the efficiency and success of any organization.</w:t>
      </w:r>
    </w:p>
    <w:p>
      <w:pPr>
        <w:pStyle w:val="BodyText"/>
      </w:pPr>
      <w:r>
        <w:t xml:space="preserve">Additionally, I have been recognized for my contributions to patient education and preventive care. Through workshops on oral hygiene, fluoride treatments, and early detection of dental issues, I have helped reduce the incidence of preventable conditions among patients. In Buenos Aires, where access to regular dental check-ups can vary by neighborhood, such initiatives are critical in promoting long-term health outcomes.</w:t>
      </w:r>
    </w:p>
    <w:bookmarkEnd w:id="22"/>
    <w:bookmarkStart w:id="23" w:name="Xfb0d85f9b6bfaf663260fb00b5baeeeafb4db86"/>
    <w:p>
      <w:pPr>
        <w:pStyle w:val="Heading2"/>
      </w:pPr>
      <w:r>
        <w:t xml:space="preserve">Why Argentina Buenos Aires is the Ideal Location for My Career</w:t>
      </w:r>
    </w:p>
    <w:p>
      <w:pPr>
        <w:pStyle w:val="FirstParagraph"/>
      </w:pPr>
      <w:r>
        <w:t xml:space="preserve">Choosing to work as a Dentist in Argentina Buenos Aires is not just a professional decision but also a personal one. The city’s rich cultural scene, historical landmarks, and warm community spirit make it an inspiring place to live and practice. I am particularly drawn to the opportunity to contribute to the healthcare ecosystem of this remarkable city while growing my expertise in a dynamic environment. Buenos Aires offers access to world-class medical facilities, collaborative opportunities with other professionals, and a patient base that values innovation and excellence in dental care.</w:t>
      </w:r>
    </w:p>
    <w:p>
      <w:pPr>
        <w:pStyle w:val="BodyText"/>
      </w:pPr>
      <w:r>
        <w:t xml:space="preserve">Furthermore, the Argentine dental community is known for its collaborative spirit and emphasis on continuous learning. I am eager to engage with local associations such as the [Argentine Dental Association Name] to stay connected with industry trends and contribute to the advancement of dentistry in Buenos Aires. I believe that my proactive approach to professional development and my ability to work well within a team would make me a valuable asset to your clinic.</w:t>
      </w:r>
    </w:p>
    <w:bookmarkEnd w:id="23"/>
    <w:bookmarkStart w:id="24" w:name="conclusion"/>
    <w:p>
      <w:pPr>
        <w:pStyle w:val="Heading2"/>
      </w:pPr>
      <w:r>
        <w:t xml:space="preserve">Conclusion</w:t>
      </w:r>
    </w:p>
    <w:p>
      <w:pPr>
        <w:pStyle w:val="FirstParagraph"/>
      </w:pPr>
      <w:r>
        <w:t xml:space="preserve">In conclusion, I am enthusiastic about the opportunity to join your team as a Dentist in Argentina Buenos Aires. My combination of clinical expertise, cultural awareness, and dedication to patient care positions me to make a meaningful impact at your practice. I would be honored to discuss how my background and vision align with your goals for the future of dental healthcare in this incredible city.</w:t>
      </w:r>
    </w:p>
    <w:p>
      <w:pPr>
        <w:pStyle w:val="BodyText"/>
      </w:pPr>
      <w:r>
        <w:t xml:space="preserve">Thank you for considering my application. I look forward to the possibility of contributing to your clinic’s success and continuing my journey as a Dentist in Argentina Buenos Aire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Argentina Buenos Aires</dc:title>
  <dc:creator/>
  <cp:keywords/>
  <dcterms:created xsi:type="dcterms:W3CDTF">2026-07-21T06:04:39Z</dcterms:created>
  <dcterms:modified xsi:type="dcterms:W3CDTF">2026-07-21T06:04:39Z</dcterms:modified>
</cp:coreProperties>
</file>

<file path=docProps/custom.xml><?xml version="1.0" encoding="utf-8"?>
<Properties xmlns="http://schemas.openxmlformats.org/officeDocument/2006/custom-properties" xmlns:vt="http://schemas.openxmlformats.org/officeDocument/2006/docPropsVTypes"/>
</file>